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7F9AD" w14:textId="113A7C00" w:rsidR="000B043E" w:rsidRPr="000B043E" w:rsidRDefault="0067743C" w:rsidP="000B043E">
      <w:pPr>
        <w:jc w:val="right"/>
      </w:pPr>
      <w:r>
        <w:t>March 17th</w:t>
      </w:r>
      <w:r w:rsidR="000B043E" w:rsidRPr="000B043E">
        <w:t>, 202</w:t>
      </w:r>
      <w:r>
        <w:t>3</w:t>
      </w:r>
    </w:p>
    <w:p w14:paraId="07F44061" w14:textId="14ED52D7" w:rsidR="005C3F27" w:rsidRDefault="009107A5">
      <w:pPr>
        <w:rPr>
          <w:b/>
          <w:bCs/>
        </w:rPr>
      </w:pPr>
      <w:proofErr w:type="spellStart"/>
      <w:r>
        <w:rPr>
          <w:b/>
          <w:bCs/>
        </w:rPr>
        <w:t>RippleDetector</w:t>
      </w:r>
      <w:r w:rsidR="00E01F69">
        <w:rPr>
          <w:b/>
          <w:bCs/>
        </w:rPr>
        <w:t>_class</w:t>
      </w:r>
      <w:proofErr w:type="spellEnd"/>
      <w:r w:rsidR="00017219">
        <w:rPr>
          <w:b/>
          <w:bCs/>
        </w:rPr>
        <w:t xml:space="preserve"> (</w:t>
      </w:r>
      <w:proofErr w:type="spellStart"/>
      <w:r w:rsidR="00017219">
        <w:rPr>
          <w:b/>
          <w:bCs/>
        </w:rPr>
        <w:t>Shdema</w:t>
      </w:r>
      <w:proofErr w:type="spellEnd"/>
      <w:r w:rsidR="00017219">
        <w:rPr>
          <w:b/>
          <w:bCs/>
        </w:rPr>
        <w:t xml:space="preserve"> Epstein </w:t>
      </w:r>
      <w:r w:rsidR="008430B1">
        <w:rPr>
          <w:b/>
          <w:bCs/>
        </w:rPr>
        <w:t>and Maya Geva-Sagiv)</w:t>
      </w:r>
    </w:p>
    <w:p w14:paraId="568D609F" w14:textId="77777777" w:rsidR="00CB14D4" w:rsidRDefault="009107A5">
      <w:r>
        <w:t>The ripple detector</w:t>
      </w:r>
      <w:r w:rsidR="00CB14D4">
        <w:t xml:space="preserve"> class includes several functions:</w:t>
      </w:r>
    </w:p>
    <w:p w14:paraId="1F8432C0" w14:textId="7649C726" w:rsidR="009107A5" w:rsidRDefault="00CB14D4" w:rsidP="00CB14D4">
      <w:pPr>
        <w:pStyle w:val="ListParagraph"/>
        <w:numPr>
          <w:ilvl w:val="0"/>
          <w:numId w:val="5"/>
        </w:numPr>
      </w:pPr>
      <w:r>
        <w:t>D</w:t>
      </w:r>
      <w:r w:rsidR="009107A5">
        <w:t xml:space="preserve">etects ripples in the data based on the method described in </w:t>
      </w:r>
      <w:proofErr w:type="spellStart"/>
      <w:r w:rsidR="009107A5">
        <w:t>Staresina</w:t>
      </w:r>
      <w:proofErr w:type="spellEnd"/>
      <w:r w:rsidR="009107A5">
        <w:t xml:space="preserve"> et al 2015.</w:t>
      </w:r>
    </w:p>
    <w:p w14:paraId="287F8DF0" w14:textId="3EFDF1C1" w:rsidR="00CB14D4" w:rsidRDefault="00AE6361" w:rsidP="00CB14D4">
      <w:pPr>
        <w:pStyle w:val="ListParagraph"/>
        <w:numPr>
          <w:ilvl w:val="0"/>
          <w:numId w:val="5"/>
        </w:numPr>
      </w:pPr>
      <w:r>
        <w:t>Plot ripple detection</w:t>
      </w:r>
      <w:bookmarkStart w:id="0" w:name="_GoBack"/>
      <w:bookmarkEnd w:id="0"/>
    </w:p>
    <w:p w14:paraId="71F210AD" w14:textId="77777777" w:rsidR="00DF4111" w:rsidRDefault="00DF4111" w:rsidP="00DF4111">
      <w:pPr>
        <w:pStyle w:val="ListParagraph"/>
      </w:pPr>
    </w:p>
    <w:p w14:paraId="0121717F" w14:textId="1D5D1322" w:rsidR="00CB14D4" w:rsidRPr="00DF4111" w:rsidRDefault="00DF4111" w:rsidP="00DF4111">
      <w:pPr>
        <w:rPr>
          <w:b/>
          <w:bCs/>
        </w:rPr>
      </w:pPr>
      <w:r w:rsidRPr="00DF4111">
        <w:rPr>
          <w:b/>
          <w:bCs/>
        </w:rPr>
        <w:t>A.</w:t>
      </w:r>
      <w:r>
        <w:rPr>
          <w:b/>
          <w:bCs/>
        </w:rPr>
        <w:t xml:space="preserve"> </w:t>
      </w:r>
      <w:r w:rsidR="00CB14D4" w:rsidRPr="00DF4111">
        <w:rPr>
          <w:b/>
          <w:bCs/>
        </w:rPr>
        <w:t>Detection:</w:t>
      </w:r>
    </w:p>
    <w:p w14:paraId="5D60D7D5" w14:textId="0BDE2121" w:rsidR="008E1D1F" w:rsidRDefault="008E1D1F">
      <w:proofErr w:type="spellStart"/>
      <w:r w:rsidRPr="008E1D1F">
        <w:rPr>
          <w:u w:val="single"/>
        </w:rPr>
        <w:t>detectRipples</w:t>
      </w:r>
      <w:proofErr w:type="spellEnd"/>
    </w:p>
    <w:p w14:paraId="5E59A828" w14:textId="4164B166" w:rsidR="008E1D1F" w:rsidRDefault="008E1D1F" w:rsidP="008E1D1F">
      <w:pPr>
        <w:autoSpaceDE w:val="0"/>
        <w:autoSpaceDN w:val="0"/>
        <w:adjustRightInd w:val="0"/>
        <w:spacing w:after="0" w:line="240" w:lineRule="auto"/>
      </w:pPr>
      <w:r>
        <w:t>The method receives as input: the data, and a vector of sleep scoring</w:t>
      </w:r>
      <w:r w:rsidR="00F3735A">
        <w:t xml:space="preserve"> (optional), IIS times (optional)</w:t>
      </w:r>
      <w:r>
        <w:t>. The sleep scoring is a</w:t>
      </w:r>
      <w:r w:rsidRPr="008E1D1F">
        <w:t xml:space="preserve"> vector in which each element represents the</w:t>
      </w:r>
      <w:r>
        <w:t xml:space="preserve"> </w:t>
      </w:r>
      <w:r w:rsidRPr="008E1D1F">
        <w:t xml:space="preserve">sleep stage for an epoch of </w:t>
      </w:r>
      <w:r>
        <w:t xml:space="preserve">the duration stored in the property </w:t>
      </w:r>
      <w:proofErr w:type="spellStart"/>
      <w:r w:rsidRPr="008E1D1F">
        <w:t>sleepEpochs</w:t>
      </w:r>
      <w:proofErr w:type="spellEnd"/>
      <w:r w:rsidRPr="008E1D1F">
        <w:t xml:space="preserve"> (e.g. 1 second). The </w:t>
      </w:r>
      <w:r>
        <w:t xml:space="preserve">method will detect ripples only in the sleep stages specified by the property </w:t>
      </w:r>
      <w:proofErr w:type="spellStart"/>
      <w:r w:rsidRPr="008E1D1F">
        <w:t>sleepEpochs</w:t>
      </w:r>
      <w:proofErr w:type="spellEnd"/>
      <w:r w:rsidR="00F40FA7">
        <w:t xml:space="preserve"> (in </w:t>
      </w:r>
      <w:proofErr w:type="spellStart"/>
      <w:r w:rsidR="00F40FA7">
        <w:t>Staresina</w:t>
      </w:r>
      <w:proofErr w:type="spellEnd"/>
      <w:r w:rsidR="00F40FA7">
        <w:t xml:space="preserve"> et al</w:t>
      </w:r>
      <w:r w:rsidR="00490FCF">
        <w:t>: they detect only in</w:t>
      </w:r>
      <w:r w:rsidR="00F40FA7">
        <w:t xml:space="preserve"> stages 2-4 of the NREM)</w:t>
      </w:r>
      <w:r>
        <w:t>.</w:t>
      </w:r>
      <w:r w:rsidR="00F3735A">
        <w:t xml:space="preserve"> IIS times is a vector with </w:t>
      </w:r>
      <w:r w:rsidR="00151C00">
        <w:t xml:space="preserve">the </w:t>
      </w:r>
      <w:r w:rsidR="00F3735A">
        <w:t>time</w:t>
      </w:r>
      <w:r w:rsidR="00151C00">
        <w:t>s</w:t>
      </w:r>
      <w:r w:rsidR="00F3735A">
        <w:t xml:space="preserve"> of interictal spikes (for example the output of </w:t>
      </w:r>
      <w:proofErr w:type="spellStart"/>
      <w:r w:rsidR="00F3735A">
        <w:t>SpikeWaveDetector</w:t>
      </w:r>
      <w:proofErr w:type="spellEnd"/>
      <w:r w:rsidR="00F3735A">
        <w:t>).</w:t>
      </w:r>
    </w:p>
    <w:p w14:paraId="63A9987F" w14:textId="2C166C30" w:rsidR="008E1D1F" w:rsidRDefault="004961FF" w:rsidP="008E1D1F">
      <w:pPr>
        <w:autoSpaceDE w:val="0"/>
        <w:autoSpaceDN w:val="0"/>
        <w:adjustRightInd w:val="0"/>
        <w:spacing w:after="0" w:line="240" w:lineRule="auto"/>
      </w:pPr>
      <w:r>
        <w:t>The method performs the following steps:</w:t>
      </w:r>
    </w:p>
    <w:p w14:paraId="73413930" w14:textId="34615914" w:rsidR="004961FF" w:rsidRDefault="004961FF" w:rsidP="004961FF">
      <w:pPr>
        <w:pStyle w:val="ListParagraph"/>
        <w:numPr>
          <w:ilvl w:val="0"/>
          <w:numId w:val="1"/>
        </w:numPr>
        <w:autoSpaceDE w:val="0"/>
        <w:autoSpaceDN w:val="0"/>
        <w:adjustRightInd w:val="0"/>
        <w:spacing w:after="0" w:line="240" w:lineRule="auto"/>
      </w:pPr>
      <w:r>
        <w:t xml:space="preserve">Filters the data using a bandpass filter in the range specified by the properties </w:t>
      </w:r>
      <w:proofErr w:type="spellStart"/>
      <w:r>
        <w:t>minFreq</w:t>
      </w:r>
      <w:proofErr w:type="spellEnd"/>
      <w:r>
        <w:t xml:space="preserve"> and </w:t>
      </w:r>
      <w:proofErr w:type="spellStart"/>
      <w:r>
        <w:t>maxFreq</w:t>
      </w:r>
      <w:proofErr w:type="spellEnd"/>
      <w:r>
        <w:t xml:space="preserve"> (by default, as in </w:t>
      </w:r>
      <w:proofErr w:type="spellStart"/>
      <w:r>
        <w:t>Staresina</w:t>
      </w:r>
      <w:proofErr w:type="spellEnd"/>
      <w:r>
        <w:t xml:space="preserve"> et al, 80-100 Hz).</w:t>
      </w:r>
    </w:p>
    <w:p w14:paraId="15A31F46" w14:textId="0F352406" w:rsidR="004961FF" w:rsidRDefault="004961FF" w:rsidP="004961FF">
      <w:pPr>
        <w:pStyle w:val="ListParagraph"/>
        <w:numPr>
          <w:ilvl w:val="0"/>
          <w:numId w:val="1"/>
        </w:numPr>
        <w:autoSpaceDE w:val="0"/>
        <w:autoSpaceDN w:val="0"/>
        <w:adjustRightInd w:val="0"/>
        <w:spacing w:after="0" w:line="240" w:lineRule="auto"/>
      </w:pPr>
      <w:r>
        <w:t xml:space="preserve">Changes all the points in the data which do not belong to the required sleep stages (which are stored in the property </w:t>
      </w:r>
      <w:proofErr w:type="spellStart"/>
      <w:r>
        <w:t>sleepEpochs</w:t>
      </w:r>
      <w:proofErr w:type="spellEnd"/>
      <w:r>
        <w:t xml:space="preserve">) to </w:t>
      </w:r>
      <w:proofErr w:type="spellStart"/>
      <w:r>
        <w:t>NaN</w:t>
      </w:r>
      <w:proofErr w:type="spellEnd"/>
      <w:r>
        <w:t>.</w:t>
      </w:r>
    </w:p>
    <w:p w14:paraId="04B3B3BB" w14:textId="47BAD58D" w:rsidR="00F3735A" w:rsidRDefault="00F3735A" w:rsidP="004961FF">
      <w:pPr>
        <w:pStyle w:val="ListParagraph"/>
        <w:numPr>
          <w:ilvl w:val="0"/>
          <w:numId w:val="1"/>
        </w:numPr>
        <w:autoSpaceDE w:val="0"/>
        <w:autoSpaceDN w:val="0"/>
        <w:adjustRightInd w:val="0"/>
        <w:spacing w:after="0" w:line="240" w:lineRule="auto"/>
      </w:pPr>
      <w:r>
        <w:t xml:space="preserve">Removes IIS – turns to </w:t>
      </w:r>
      <w:proofErr w:type="spellStart"/>
      <w:r>
        <w:t>NaN</w:t>
      </w:r>
      <w:proofErr w:type="spellEnd"/>
      <w:r>
        <w:t xml:space="preserve"> </w:t>
      </w:r>
      <w:proofErr w:type="spellStart"/>
      <w:r>
        <w:t>windowAroundIIS</w:t>
      </w:r>
      <w:proofErr w:type="spellEnd"/>
      <w:r>
        <w:t xml:space="preserve"> </w:t>
      </w:r>
      <w:proofErr w:type="spellStart"/>
      <w:r>
        <w:t>ms</w:t>
      </w:r>
      <w:proofErr w:type="spellEnd"/>
      <w:r>
        <w:t xml:space="preserve"> before and after each IIS (by default 500 </w:t>
      </w:r>
      <w:proofErr w:type="spellStart"/>
      <w:r>
        <w:t>ms</w:t>
      </w:r>
      <w:proofErr w:type="spellEnd"/>
      <w:r>
        <w:t>).</w:t>
      </w:r>
    </w:p>
    <w:p w14:paraId="6476EDF7" w14:textId="10477C96" w:rsidR="004961FF" w:rsidRDefault="00CE629F" w:rsidP="004961FF">
      <w:pPr>
        <w:pStyle w:val="ListParagraph"/>
        <w:numPr>
          <w:ilvl w:val="0"/>
          <w:numId w:val="1"/>
        </w:numPr>
        <w:autoSpaceDE w:val="0"/>
        <w:autoSpaceDN w:val="0"/>
        <w:adjustRightInd w:val="0"/>
        <w:spacing w:after="0" w:line="240" w:lineRule="auto"/>
      </w:pPr>
      <w:r>
        <w:t xml:space="preserve">Calculates the root mean square of the filtered data over a moving window of </w:t>
      </w:r>
      <w:proofErr w:type="spellStart"/>
      <w:r>
        <w:t>RMSWindowDuration</w:t>
      </w:r>
      <w:proofErr w:type="spellEnd"/>
      <w:r>
        <w:t xml:space="preserve"> milliseconds (by default, 20 </w:t>
      </w:r>
      <w:proofErr w:type="spellStart"/>
      <w:r>
        <w:t>ms</w:t>
      </w:r>
      <w:proofErr w:type="spellEnd"/>
      <w:r>
        <w:t>).</w:t>
      </w:r>
    </w:p>
    <w:p w14:paraId="47453B6D" w14:textId="1BDAC98A" w:rsidR="00CE629F" w:rsidRDefault="00CE629F" w:rsidP="004961FF">
      <w:pPr>
        <w:pStyle w:val="ListParagraph"/>
        <w:numPr>
          <w:ilvl w:val="0"/>
          <w:numId w:val="1"/>
        </w:numPr>
        <w:autoSpaceDE w:val="0"/>
        <w:autoSpaceDN w:val="0"/>
        <w:adjustRightInd w:val="0"/>
        <w:spacing w:after="0" w:line="240" w:lineRule="auto"/>
      </w:pPr>
      <w:r>
        <w:t xml:space="preserve">Calculates a threshold which is the </w:t>
      </w:r>
      <w:proofErr w:type="spellStart"/>
      <w:r>
        <w:t>rippleThreshPercentile</w:t>
      </w:r>
      <w:proofErr w:type="spellEnd"/>
      <w:r>
        <w:t xml:space="preserve"> of the calculated </w:t>
      </w:r>
      <w:proofErr w:type="spellStart"/>
      <w:r>
        <w:t>r.m.s.</w:t>
      </w:r>
      <w:proofErr w:type="spellEnd"/>
      <w:r>
        <w:t xml:space="preserve"> signal (by default, the 99</w:t>
      </w:r>
      <w:r w:rsidRPr="00CE629F">
        <w:rPr>
          <w:vertAlign w:val="superscript"/>
        </w:rPr>
        <w:t>th</w:t>
      </w:r>
      <w:r>
        <w:t xml:space="preserve"> percentile).</w:t>
      </w:r>
    </w:p>
    <w:p w14:paraId="3372834F" w14:textId="1283DECF" w:rsidR="00CE629F" w:rsidRDefault="00CE629F" w:rsidP="004961FF">
      <w:pPr>
        <w:pStyle w:val="ListParagraph"/>
        <w:numPr>
          <w:ilvl w:val="0"/>
          <w:numId w:val="1"/>
        </w:numPr>
        <w:autoSpaceDE w:val="0"/>
        <w:autoSpaceDN w:val="0"/>
        <w:adjustRightInd w:val="0"/>
        <w:spacing w:after="0" w:line="240" w:lineRule="auto"/>
      </w:pPr>
      <w:r>
        <w:t xml:space="preserve">Finds segments of at least </w:t>
      </w:r>
      <w:proofErr w:type="spellStart"/>
      <w:r>
        <w:t>minDurationAboveThresh</w:t>
      </w:r>
      <w:proofErr w:type="spellEnd"/>
      <w:r>
        <w:t xml:space="preserve"> milliseconds which pass the threshold (by default 38 </w:t>
      </w:r>
      <w:proofErr w:type="spellStart"/>
      <w:r>
        <w:t>ms</w:t>
      </w:r>
      <w:proofErr w:type="spellEnd"/>
      <w:r>
        <w:t>).</w:t>
      </w:r>
      <w:r w:rsidR="005E205F">
        <w:t xml:space="preserve"> These are the proposed ripples.</w:t>
      </w:r>
    </w:p>
    <w:p w14:paraId="68075D79" w14:textId="274C7ED6" w:rsidR="005E205F" w:rsidRDefault="005E205F" w:rsidP="004961FF">
      <w:pPr>
        <w:pStyle w:val="ListParagraph"/>
        <w:numPr>
          <w:ilvl w:val="0"/>
          <w:numId w:val="1"/>
        </w:numPr>
        <w:autoSpaceDE w:val="0"/>
        <w:autoSpaceDN w:val="0"/>
        <w:adjustRightInd w:val="0"/>
        <w:spacing w:after="0" w:line="240" w:lineRule="auto"/>
      </w:pPr>
      <w:r>
        <w:t>Goes over the proposed ripples, for each proposed ripple:</w:t>
      </w:r>
    </w:p>
    <w:p w14:paraId="41F35ABE" w14:textId="42FA5E77" w:rsidR="005E205F" w:rsidRDefault="005E205F" w:rsidP="005E205F">
      <w:pPr>
        <w:pStyle w:val="ListParagraph"/>
        <w:numPr>
          <w:ilvl w:val="1"/>
          <w:numId w:val="1"/>
        </w:numPr>
        <w:autoSpaceDE w:val="0"/>
        <w:autoSpaceDN w:val="0"/>
        <w:adjustRightInd w:val="0"/>
        <w:spacing w:after="0" w:line="240" w:lineRule="auto"/>
      </w:pPr>
      <w:r>
        <w:t xml:space="preserve">Check whether more than </w:t>
      </w:r>
      <w:proofErr w:type="spellStart"/>
      <w:r>
        <w:t>minPercZerosAllowed</w:t>
      </w:r>
      <w:proofErr w:type="spellEnd"/>
      <w:r>
        <w:t xml:space="preserve"> (0.1 by default) of the ripple segment is zero, in which case it is excluded (</w:t>
      </w:r>
      <w:r w:rsidR="00107E61">
        <w:t xml:space="preserve">note: </w:t>
      </w:r>
      <w:r>
        <w:t xml:space="preserve">this is an addition to </w:t>
      </w:r>
      <w:proofErr w:type="spellStart"/>
      <w:r>
        <w:t>Staresina’s</w:t>
      </w:r>
      <w:proofErr w:type="spellEnd"/>
      <w:r>
        <w:t xml:space="preserve"> method I added to deal with the segments of zeros in our data).</w:t>
      </w:r>
    </w:p>
    <w:p w14:paraId="289272D0" w14:textId="0D51E2B0" w:rsidR="005E205F" w:rsidRDefault="005E205F" w:rsidP="005E205F">
      <w:pPr>
        <w:pStyle w:val="ListParagraph"/>
        <w:numPr>
          <w:ilvl w:val="1"/>
          <w:numId w:val="1"/>
        </w:numPr>
        <w:autoSpaceDE w:val="0"/>
        <w:autoSpaceDN w:val="0"/>
        <w:adjustRightInd w:val="0"/>
        <w:spacing w:after="0" w:line="240" w:lineRule="auto"/>
      </w:pPr>
      <w:r>
        <w:t>Smooths the original raw data in the proposed ripple segment using an averaging filter of 3 consecutive points.</w:t>
      </w:r>
    </w:p>
    <w:p w14:paraId="19722087" w14:textId="2F401B0B" w:rsidR="005E205F" w:rsidRDefault="005E205F" w:rsidP="005E205F">
      <w:pPr>
        <w:pStyle w:val="ListParagraph"/>
        <w:numPr>
          <w:ilvl w:val="1"/>
          <w:numId w:val="1"/>
        </w:numPr>
        <w:autoSpaceDE w:val="0"/>
        <w:autoSpaceDN w:val="0"/>
        <w:adjustRightInd w:val="0"/>
        <w:spacing w:after="0" w:line="240" w:lineRule="auto"/>
      </w:pPr>
      <w:r>
        <w:t xml:space="preserve">Finds local minima and maxima in the smoothed segment, a ripple is verified only if there are more than </w:t>
      </w:r>
      <w:proofErr w:type="spellStart"/>
      <w:r>
        <w:t>minNumOfExtreme</w:t>
      </w:r>
      <w:proofErr w:type="spellEnd"/>
      <w:r>
        <w:t xml:space="preserve"> minima or </w:t>
      </w:r>
      <w:proofErr w:type="spellStart"/>
      <w:r>
        <w:t>minNumOfExtreme</w:t>
      </w:r>
      <w:proofErr w:type="spellEnd"/>
      <w:r>
        <w:t xml:space="preserve"> maxima.</w:t>
      </w:r>
    </w:p>
    <w:p w14:paraId="495A5222" w14:textId="1A06D6B8" w:rsidR="005E205F" w:rsidRDefault="005E205F" w:rsidP="005E205F">
      <w:pPr>
        <w:pStyle w:val="ListParagraph"/>
        <w:numPr>
          <w:ilvl w:val="1"/>
          <w:numId w:val="1"/>
        </w:numPr>
        <w:autoSpaceDE w:val="0"/>
        <w:autoSpaceDN w:val="0"/>
        <w:adjustRightInd w:val="0"/>
        <w:spacing w:after="0" w:line="240" w:lineRule="auto"/>
      </w:pPr>
      <w:r>
        <w:t>The index of the ripple is set at its highest peak.</w:t>
      </w:r>
    </w:p>
    <w:p w14:paraId="1368225E" w14:textId="64DF7C14" w:rsidR="00107E61" w:rsidRDefault="00107E61" w:rsidP="00107E61">
      <w:pPr>
        <w:autoSpaceDE w:val="0"/>
        <w:autoSpaceDN w:val="0"/>
        <w:adjustRightInd w:val="0"/>
        <w:spacing w:after="0" w:line="240" w:lineRule="auto"/>
      </w:pPr>
    </w:p>
    <w:p w14:paraId="29E32831" w14:textId="77777777" w:rsidR="00D90C87" w:rsidRDefault="00D90C87" w:rsidP="00107E61">
      <w:pPr>
        <w:autoSpaceDE w:val="0"/>
        <w:autoSpaceDN w:val="0"/>
        <w:adjustRightInd w:val="0"/>
        <w:spacing w:after="0" w:line="240" w:lineRule="auto"/>
        <w:rPr>
          <w:u w:val="single"/>
          <w:rtl/>
        </w:rPr>
      </w:pPr>
    </w:p>
    <w:p w14:paraId="6CA8047F" w14:textId="5D65EA87" w:rsidR="00107E61" w:rsidRDefault="009C62FA" w:rsidP="00107E61">
      <w:pPr>
        <w:autoSpaceDE w:val="0"/>
        <w:autoSpaceDN w:val="0"/>
        <w:adjustRightInd w:val="0"/>
        <w:spacing w:after="0" w:line="240" w:lineRule="auto"/>
      </w:pPr>
      <w:proofErr w:type="spellStart"/>
      <w:r>
        <w:rPr>
          <w:u w:val="single"/>
        </w:rPr>
        <w:t>plotRipples</w:t>
      </w:r>
      <w:proofErr w:type="spellEnd"/>
    </w:p>
    <w:p w14:paraId="356AD613" w14:textId="52FED339" w:rsidR="001F7591" w:rsidRDefault="009C62FA" w:rsidP="00F136EB">
      <w:pPr>
        <w:autoSpaceDE w:val="0"/>
        <w:autoSpaceDN w:val="0"/>
        <w:adjustRightInd w:val="0"/>
        <w:spacing w:after="0" w:line="240" w:lineRule="auto"/>
      </w:pPr>
      <w:r>
        <w:t xml:space="preserve">Plot the </w:t>
      </w:r>
      <w:r w:rsidR="00887748">
        <w:t>single ripples</w:t>
      </w:r>
      <w:r>
        <w:t xml:space="preserve">. </w:t>
      </w:r>
      <w:r w:rsidR="00504897">
        <w:t xml:space="preserve">Receives as input the data and the ripple times. The plots contain both the original raw signal and the filtered signal, the ripple time is exactly at the middle of each plot (by default 0.5 second is presented before and after, </w:t>
      </w:r>
      <w:r w:rsidR="007F7A48">
        <w:t xml:space="preserve">so the ripple index is at point 500 </w:t>
      </w:r>
      <w:proofErr w:type="spellStart"/>
      <w:r w:rsidR="007F7A48">
        <w:t>ms.</w:t>
      </w:r>
      <w:proofErr w:type="spellEnd"/>
      <w:r w:rsidR="007F7A48">
        <w:t xml:space="preserve"> The presented window duration c</w:t>
      </w:r>
      <w:r w:rsidR="00504897">
        <w:t xml:space="preserve">an be set by the property </w:t>
      </w:r>
      <w:proofErr w:type="spellStart"/>
      <w:r w:rsidR="00504897">
        <w:t>secondBefAfter</w:t>
      </w:r>
      <w:proofErr w:type="spellEnd"/>
      <w:r w:rsidR="00504897">
        <w:t xml:space="preserve">). </w:t>
      </w:r>
      <w:r>
        <w:t xml:space="preserve">The size of the subplots is set in the properties </w:t>
      </w:r>
      <w:proofErr w:type="spellStart"/>
      <w:r>
        <w:t>subplotSizeX</w:t>
      </w:r>
      <w:proofErr w:type="spellEnd"/>
      <w:r>
        <w:t xml:space="preserve"> and </w:t>
      </w:r>
      <w:proofErr w:type="spellStart"/>
      <w:r>
        <w:t>subplotSizeY</w:t>
      </w:r>
      <w:proofErr w:type="spellEnd"/>
      <w:r>
        <w:t xml:space="preserve">. </w:t>
      </w:r>
    </w:p>
    <w:p w14:paraId="3C7848DF" w14:textId="6C9CF9F9" w:rsidR="00E70304" w:rsidRDefault="00E70304" w:rsidP="00F136EB">
      <w:pPr>
        <w:autoSpaceDE w:val="0"/>
        <w:autoSpaceDN w:val="0"/>
        <w:adjustRightInd w:val="0"/>
        <w:spacing w:after="0" w:line="240" w:lineRule="auto"/>
      </w:pPr>
      <w:r>
        <w:lastRenderedPageBreak/>
        <w:t xml:space="preserve">If the parameter </w:t>
      </w:r>
      <w:proofErr w:type="spellStart"/>
      <w:r>
        <w:t>folderToSave</w:t>
      </w:r>
      <w:proofErr w:type="spellEnd"/>
      <w:r>
        <w:t xml:space="preserve"> is provided the method will save the plots into the folder (and not present them on screen).</w:t>
      </w:r>
    </w:p>
    <w:p w14:paraId="5D2EC2F6" w14:textId="77777777" w:rsidR="00E70304" w:rsidRDefault="00E70304" w:rsidP="00F136EB">
      <w:pPr>
        <w:autoSpaceDE w:val="0"/>
        <w:autoSpaceDN w:val="0"/>
        <w:adjustRightInd w:val="0"/>
        <w:spacing w:after="0" w:line="240" w:lineRule="auto"/>
      </w:pPr>
    </w:p>
    <w:p w14:paraId="3F595513" w14:textId="4C49433A" w:rsidR="00F136EB" w:rsidRDefault="00F136EB" w:rsidP="00F136EB">
      <w:pPr>
        <w:autoSpaceDE w:val="0"/>
        <w:autoSpaceDN w:val="0"/>
        <w:adjustRightInd w:val="0"/>
        <w:spacing w:after="0" w:line="240" w:lineRule="auto"/>
        <w:rPr>
          <w:u w:val="single"/>
        </w:rPr>
      </w:pPr>
      <w:proofErr w:type="spellStart"/>
      <w:r>
        <w:rPr>
          <w:u w:val="single"/>
        </w:rPr>
        <w:t>PlotRipplesBiPolar</w:t>
      </w:r>
      <w:proofErr w:type="spellEnd"/>
    </w:p>
    <w:p w14:paraId="31A4EECC" w14:textId="68523C48" w:rsidR="00F136EB" w:rsidRDefault="00337C85" w:rsidP="00E70304">
      <w:pPr>
        <w:autoSpaceDE w:val="0"/>
        <w:autoSpaceDN w:val="0"/>
        <w:adjustRightInd w:val="0"/>
        <w:spacing w:after="0" w:line="240" w:lineRule="auto"/>
        <w:rPr>
          <w:rtl/>
        </w:rPr>
      </w:pPr>
      <w:r>
        <w:rPr>
          <w:rFonts w:hint="cs"/>
        </w:rPr>
        <w:t>T</w:t>
      </w:r>
      <w:r>
        <w:t xml:space="preserve">he method runs ripple detection on channels with bipolar referencing </w:t>
      </w:r>
      <w:r w:rsidR="00E70304">
        <w:t>and saves figures with the results.</w:t>
      </w:r>
      <w:r w:rsidR="003D3614">
        <w:t xml:space="preserve"> The method goes over the required channels, references them to the provided reference, runs ripple detection on the referenced data, and plots single ripples into the required folder.</w:t>
      </w:r>
      <w:r w:rsidR="00E569CE">
        <w:t xml:space="preserve"> Note: the spike times which are taken into account when detecting (i.e. – no ripples will be detected in the vicinity of a spike) are the unity of spikes from both channels.</w:t>
      </w:r>
    </w:p>
    <w:p w14:paraId="156B7136" w14:textId="1CBE5207" w:rsidR="00E70304" w:rsidRDefault="003D3614" w:rsidP="00E70304">
      <w:pPr>
        <w:autoSpaceDE w:val="0"/>
        <w:autoSpaceDN w:val="0"/>
        <w:adjustRightInd w:val="0"/>
        <w:spacing w:after="0" w:line="240" w:lineRule="auto"/>
      </w:pPr>
      <w:r>
        <w:t>Input:</w:t>
      </w:r>
    </w:p>
    <w:p w14:paraId="776E9D32" w14:textId="0E8FF812" w:rsidR="003D3614" w:rsidRDefault="003D3614" w:rsidP="00E70304">
      <w:pPr>
        <w:autoSpaceDE w:val="0"/>
        <w:autoSpaceDN w:val="0"/>
        <w:adjustRightInd w:val="0"/>
        <w:spacing w:after="0" w:line="240" w:lineRule="auto"/>
      </w:pPr>
      <w:proofErr w:type="spellStart"/>
      <w:r>
        <w:t>runData</w:t>
      </w:r>
      <w:proofErr w:type="spellEnd"/>
      <w:r>
        <w:t xml:space="preserve"> – </w:t>
      </w:r>
    </w:p>
    <w:p w14:paraId="4C5D969B" w14:textId="51605375" w:rsidR="003D3614" w:rsidRDefault="003D3614" w:rsidP="00E70304">
      <w:pPr>
        <w:autoSpaceDE w:val="0"/>
        <w:autoSpaceDN w:val="0"/>
        <w:adjustRightInd w:val="0"/>
        <w:spacing w:after="0" w:line="240" w:lineRule="auto"/>
      </w:pPr>
      <w:r>
        <w:t>A struct array with the length as the number of patients. Each element (=patient) should have the fields:</w:t>
      </w:r>
    </w:p>
    <w:p w14:paraId="6C9F4814" w14:textId="734807C1" w:rsidR="003D3614" w:rsidRPr="003D3614" w:rsidRDefault="003D3614" w:rsidP="003D3614">
      <w:pPr>
        <w:autoSpaceDE w:val="0"/>
        <w:autoSpaceDN w:val="0"/>
        <w:adjustRightInd w:val="0"/>
        <w:spacing w:after="0" w:line="240" w:lineRule="auto"/>
      </w:pPr>
      <w:proofErr w:type="spellStart"/>
      <w:r w:rsidRPr="003D3614">
        <w:t>biPolarCouples</w:t>
      </w:r>
      <w:proofErr w:type="spellEnd"/>
      <w:r>
        <w:t xml:space="preserve"> – a matrix with the size &lt;# of </w:t>
      </w:r>
      <w:proofErr w:type="spellStart"/>
      <w:r>
        <w:t>chans</w:t>
      </w:r>
      <w:proofErr w:type="spellEnd"/>
      <w:r>
        <w:t>&gt;*2. Element &lt;</w:t>
      </w:r>
      <w:proofErr w:type="spellStart"/>
      <w:r>
        <w:t>i</w:t>
      </w:r>
      <w:proofErr w:type="spellEnd"/>
      <w:r>
        <w:t>, 1&gt; includes the channel index on which we want to detect ripples, element &lt;</w:t>
      </w:r>
      <w:proofErr w:type="spellStart"/>
      <w:r>
        <w:t>i</w:t>
      </w:r>
      <w:proofErr w:type="spellEnd"/>
      <w:r>
        <w:t>, 2&gt; includes the channel to which it is referenced. i.e. the detection is run on data_&lt;i,1&gt; - data_&lt;</w:t>
      </w:r>
      <w:proofErr w:type="spellStart"/>
      <w:r>
        <w:t>i</w:t>
      </w:r>
      <w:proofErr w:type="spellEnd"/>
      <w:r>
        <w:t>, 2&gt;.</w:t>
      </w:r>
    </w:p>
    <w:p w14:paraId="65F21B84" w14:textId="70BEE106" w:rsidR="003D3614" w:rsidRPr="003D3614" w:rsidRDefault="003D3614" w:rsidP="003D3614">
      <w:pPr>
        <w:autoSpaceDE w:val="0"/>
        <w:autoSpaceDN w:val="0"/>
        <w:adjustRightInd w:val="0"/>
        <w:spacing w:after="0" w:line="240" w:lineRule="auto"/>
      </w:pPr>
      <w:proofErr w:type="spellStart"/>
      <w:r w:rsidRPr="003D3614">
        <w:t>DataFolder</w:t>
      </w:r>
      <w:proofErr w:type="spellEnd"/>
      <w:r>
        <w:t xml:space="preserve"> – The folder in which the raw data is stored. The property </w:t>
      </w:r>
      <w:proofErr w:type="spellStart"/>
      <w:r w:rsidRPr="000A5F96">
        <w:t>fileNamePrefix</w:t>
      </w:r>
      <w:proofErr w:type="spellEnd"/>
      <w:r>
        <w:t xml:space="preserve"> of the class includes the prefix for the data filenames (by default: ‘CSC’).</w:t>
      </w:r>
    </w:p>
    <w:p w14:paraId="3E2DF3AF" w14:textId="301115CB" w:rsidR="003D3614" w:rsidRPr="003D3614" w:rsidRDefault="003D3614" w:rsidP="003D3614">
      <w:pPr>
        <w:autoSpaceDE w:val="0"/>
        <w:autoSpaceDN w:val="0"/>
        <w:adjustRightInd w:val="0"/>
        <w:spacing w:after="0" w:line="240" w:lineRule="auto"/>
      </w:pPr>
      <w:proofErr w:type="spellStart"/>
      <w:r w:rsidRPr="003D3614">
        <w:t>SpikesFileNames</w:t>
      </w:r>
      <w:proofErr w:type="spellEnd"/>
      <w:r>
        <w:t xml:space="preserve"> – The filenames (including path) of the mat files that include the spike times. The method assumes the filename format is </w:t>
      </w:r>
      <w:proofErr w:type="spellStart"/>
      <w:r w:rsidRPr="003D3614">
        <w:t>SpikesFileNames</w:t>
      </w:r>
      <w:proofErr w:type="spellEnd"/>
      <w:r>
        <w:t>&lt;#</w:t>
      </w:r>
      <w:proofErr w:type="spellStart"/>
      <w:r>
        <w:t>chan</w:t>
      </w:r>
      <w:proofErr w:type="spellEnd"/>
      <w:r>
        <w:t xml:space="preserve"> index&gt;. </w:t>
      </w:r>
    </w:p>
    <w:p w14:paraId="553B2BCD" w14:textId="06AEDF31" w:rsidR="003D3614" w:rsidRDefault="003D3614" w:rsidP="00E70304">
      <w:pPr>
        <w:autoSpaceDE w:val="0"/>
        <w:autoSpaceDN w:val="0"/>
        <w:adjustRightInd w:val="0"/>
        <w:spacing w:after="0" w:line="240" w:lineRule="auto"/>
      </w:pPr>
    </w:p>
    <w:p w14:paraId="174EED9F" w14:textId="7CF8948D" w:rsidR="003D3614" w:rsidRDefault="003D3614" w:rsidP="000E7027">
      <w:pPr>
        <w:autoSpaceDE w:val="0"/>
        <w:autoSpaceDN w:val="0"/>
        <w:adjustRightInd w:val="0"/>
        <w:spacing w:after="0" w:line="240" w:lineRule="auto"/>
      </w:pPr>
      <w:proofErr w:type="spellStart"/>
      <w:r>
        <w:t>folderToSave</w:t>
      </w:r>
      <w:proofErr w:type="spellEnd"/>
      <w:r>
        <w:t xml:space="preserve"> – folder name into which to save the plots of the detected ripples. The method uses </w:t>
      </w:r>
      <w:proofErr w:type="spellStart"/>
      <w:r w:rsidRPr="003D3614">
        <w:t>plotRipples</w:t>
      </w:r>
      <w:proofErr w:type="spellEnd"/>
      <w:r>
        <w:t xml:space="preserve"> to create the figures and the figures’ properties are set by the same properties as the ones setting </w:t>
      </w:r>
      <w:proofErr w:type="spellStart"/>
      <w:r>
        <w:t>plotRipples</w:t>
      </w:r>
      <w:proofErr w:type="spellEnd"/>
      <w:r>
        <w:t>’ output.</w:t>
      </w:r>
    </w:p>
    <w:p w14:paraId="6767E56C" w14:textId="17D95859" w:rsidR="00D90C87" w:rsidRDefault="00D90C87" w:rsidP="000E7027">
      <w:pPr>
        <w:autoSpaceDE w:val="0"/>
        <w:autoSpaceDN w:val="0"/>
        <w:adjustRightInd w:val="0"/>
        <w:spacing w:after="0" w:line="240" w:lineRule="auto"/>
      </w:pPr>
    </w:p>
    <w:p w14:paraId="4BB6478D" w14:textId="0B9E0113" w:rsidR="00B6038F" w:rsidRDefault="00B6038F">
      <w:pPr>
        <w:rPr>
          <w:u w:val="single"/>
        </w:rPr>
      </w:pPr>
      <w:r>
        <w:rPr>
          <w:u w:val="single"/>
        </w:rPr>
        <w:br w:type="page"/>
      </w:r>
    </w:p>
    <w:p w14:paraId="479BFCB6" w14:textId="77777777" w:rsidR="00F136EB" w:rsidRPr="00F136EB" w:rsidRDefault="00F136EB" w:rsidP="00F136EB">
      <w:pPr>
        <w:autoSpaceDE w:val="0"/>
        <w:autoSpaceDN w:val="0"/>
        <w:adjustRightInd w:val="0"/>
        <w:spacing w:after="0" w:line="240" w:lineRule="auto"/>
        <w:rPr>
          <w:u w:val="single"/>
        </w:rPr>
      </w:pPr>
    </w:p>
    <w:p w14:paraId="1D6A5248" w14:textId="415D4581" w:rsidR="009C62FA" w:rsidRDefault="004B7E06" w:rsidP="00107E61">
      <w:pPr>
        <w:autoSpaceDE w:val="0"/>
        <w:autoSpaceDN w:val="0"/>
        <w:adjustRightInd w:val="0"/>
        <w:spacing w:after="0" w:line="240" w:lineRule="auto"/>
      </w:pPr>
      <w:r>
        <w:t>Comparison Between Ripple Detection Criteria in Various Publications:</w:t>
      </w:r>
    </w:p>
    <w:tbl>
      <w:tblPr>
        <w:tblStyle w:val="TableGrid"/>
        <w:tblW w:w="0" w:type="auto"/>
        <w:tblLook w:val="04A0" w:firstRow="1" w:lastRow="0" w:firstColumn="1" w:lastColumn="0" w:noHBand="0" w:noVBand="1"/>
      </w:tblPr>
      <w:tblGrid>
        <w:gridCol w:w="1765"/>
        <w:gridCol w:w="1366"/>
        <w:gridCol w:w="1918"/>
        <w:gridCol w:w="1534"/>
        <w:gridCol w:w="1392"/>
        <w:gridCol w:w="1375"/>
      </w:tblGrid>
      <w:tr w:rsidR="00377ADE" w14:paraId="16012A8E" w14:textId="75A7B4F2" w:rsidTr="00377ADE">
        <w:tc>
          <w:tcPr>
            <w:tcW w:w="1765" w:type="dxa"/>
          </w:tcPr>
          <w:p w14:paraId="00D9AF94" w14:textId="12A3FDCE" w:rsidR="00377ADE" w:rsidRPr="00B426A0" w:rsidRDefault="00377ADE" w:rsidP="00107E61">
            <w:pPr>
              <w:autoSpaceDE w:val="0"/>
              <w:autoSpaceDN w:val="0"/>
              <w:adjustRightInd w:val="0"/>
              <w:rPr>
                <w:b/>
                <w:bCs/>
              </w:rPr>
            </w:pPr>
            <w:r w:rsidRPr="00B426A0">
              <w:rPr>
                <w:b/>
                <w:bCs/>
              </w:rPr>
              <w:t>Paper</w:t>
            </w:r>
          </w:p>
        </w:tc>
        <w:tc>
          <w:tcPr>
            <w:tcW w:w="1366" w:type="dxa"/>
          </w:tcPr>
          <w:p w14:paraId="3A3161F6" w14:textId="39F0843D" w:rsidR="00377ADE" w:rsidRPr="00B426A0" w:rsidRDefault="00377ADE" w:rsidP="00107E61">
            <w:pPr>
              <w:autoSpaceDE w:val="0"/>
              <w:autoSpaceDN w:val="0"/>
              <w:adjustRightInd w:val="0"/>
              <w:rPr>
                <w:b/>
                <w:bCs/>
              </w:rPr>
            </w:pPr>
            <w:r w:rsidRPr="00B426A0">
              <w:rPr>
                <w:b/>
                <w:bCs/>
              </w:rPr>
              <w:t>Bandpass range</w:t>
            </w:r>
          </w:p>
        </w:tc>
        <w:tc>
          <w:tcPr>
            <w:tcW w:w="1918" w:type="dxa"/>
          </w:tcPr>
          <w:p w14:paraId="1387DFC1" w14:textId="677E3933" w:rsidR="00377ADE" w:rsidRPr="00B426A0" w:rsidRDefault="00377ADE" w:rsidP="00107E61">
            <w:pPr>
              <w:autoSpaceDE w:val="0"/>
              <w:autoSpaceDN w:val="0"/>
              <w:adjustRightInd w:val="0"/>
              <w:rPr>
                <w:b/>
                <w:bCs/>
              </w:rPr>
            </w:pPr>
            <w:r w:rsidRPr="00B426A0">
              <w:rPr>
                <w:b/>
                <w:bCs/>
              </w:rPr>
              <w:t>Data on which detection was performed</w:t>
            </w:r>
          </w:p>
        </w:tc>
        <w:tc>
          <w:tcPr>
            <w:tcW w:w="1534" w:type="dxa"/>
          </w:tcPr>
          <w:p w14:paraId="5E9FB5B2" w14:textId="64BC92CE" w:rsidR="00377ADE" w:rsidRPr="00B426A0" w:rsidRDefault="00377ADE" w:rsidP="00107E61">
            <w:pPr>
              <w:autoSpaceDE w:val="0"/>
              <w:autoSpaceDN w:val="0"/>
              <w:adjustRightInd w:val="0"/>
              <w:rPr>
                <w:b/>
                <w:bCs/>
              </w:rPr>
            </w:pPr>
            <w:r w:rsidRPr="00B426A0">
              <w:rPr>
                <w:b/>
                <w:bCs/>
              </w:rPr>
              <w:t>Ripple criterion</w:t>
            </w:r>
          </w:p>
        </w:tc>
        <w:tc>
          <w:tcPr>
            <w:tcW w:w="1392" w:type="dxa"/>
          </w:tcPr>
          <w:p w14:paraId="300A4B8D" w14:textId="2107A351" w:rsidR="00377ADE" w:rsidRPr="00B426A0" w:rsidRDefault="00377ADE" w:rsidP="00107E61">
            <w:pPr>
              <w:autoSpaceDE w:val="0"/>
              <w:autoSpaceDN w:val="0"/>
              <w:adjustRightInd w:val="0"/>
              <w:rPr>
                <w:b/>
                <w:bCs/>
              </w:rPr>
            </w:pPr>
            <w:r w:rsidRPr="00B426A0">
              <w:rPr>
                <w:b/>
                <w:bCs/>
              </w:rPr>
              <w:t>Additional Conditions</w:t>
            </w:r>
          </w:p>
        </w:tc>
        <w:tc>
          <w:tcPr>
            <w:tcW w:w="1375" w:type="dxa"/>
          </w:tcPr>
          <w:p w14:paraId="3DD59755" w14:textId="269AAEB8" w:rsidR="00377ADE" w:rsidRPr="00B426A0" w:rsidRDefault="00377ADE" w:rsidP="00107E61">
            <w:pPr>
              <w:autoSpaceDE w:val="0"/>
              <w:autoSpaceDN w:val="0"/>
              <w:adjustRightInd w:val="0"/>
              <w:rPr>
                <w:b/>
                <w:bCs/>
              </w:rPr>
            </w:pPr>
            <w:r>
              <w:rPr>
                <w:b/>
                <w:bCs/>
              </w:rPr>
              <w:t>Electrode Referencing</w:t>
            </w:r>
          </w:p>
        </w:tc>
      </w:tr>
      <w:tr w:rsidR="00377ADE" w14:paraId="23EDBDBA" w14:textId="461B759D" w:rsidTr="00377ADE">
        <w:tc>
          <w:tcPr>
            <w:tcW w:w="1765" w:type="dxa"/>
          </w:tcPr>
          <w:p w14:paraId="45CA4441" w14:textId="2F733EFF" w:rsidR="00377ADE" w:rsidRDefault="00377ADE" w:rsidP="00107E61">
            <w:pPr>
              <w:autoSpaceDE w:val="0"/>
              <w:autoSpaceDN w:val="0"/>
              <w:adjustRightInd w:val="0"/>
            </w:pPr>
            <w:proofErr w:type="spellStart"/>
            <w:r>
              <w:t>Staresina</w:t>
            </w:r>
            <w:proofErr w:type="spellEnd"/>
            <w:r>
              <w:t>, Nature Neuroscience 2015</w:t>
            </w:r>
          </w:p>
        </w:tc>
        <w:tc>
          <w:tcPr>
            <w:tcW w:w="1366" w:type="dxa"/>
          </w:tcPr>
          <w:p w14:paraId="7BA95411" w14:textId="2E9C69DC" w:rsidR="00377ADE" w:rsidRDefault="00377ADE" w:rsidP="00107E61">
            <w:pPr>
              <w:autoSpaceDE w:val="0"/>
              <w:autoSpaceDN w:val="0"/>
              <w:adjustRightInd w:val="0"/>
            </w:pPr>
            <w:r>
              <w:t>80-100 Hz</w:t>
            </w:r>
          </w:p>
        </w:tc>
        <w:tc>
          <w:tcPr>
            <w:tcW w:w="1918" w:type="dxa"/>
          </w:tcPr>
          <w:p w14:paraId="2A0B03F1" w14:textId="509E4520" w:rsidR="00377ADE" w:rsidRDefault="00377ADE" w:rsidP="00107E61">
            <w:pPr>
              <w:autoSpaceDE w:val="0"/>
              <w:autoSpaceDN w:val="0"/>
              <w:adjustRightInd w:val="0"/>
            </w:pPr>
            <w:r>
              <w:t>Artifact-free NREM stages 2-4</w:t>
            </w:r>
          </w:p>
        </w:tc>
        <w:tc>
          <w:tcPr>
            <w:tcW w:w="1534" w:type="dxa"/>
          </w:tcPr>
          <w:p w14:paraId="03A30075" w14:textId="27703DE0" w:rsidR="00377ADE" w:rsidRDefault="00377ADE" w:rsidP="00107E61">
            <w:pPr>
              <w:autoSpaceDE w:val="0"/>
              <w:autoSpaceDN w:val="0"/>
              <w:adjustRightInd w:val="0"/>
            </w:pPr>
            <w:r>
              <w:t xml:space="preserve">&gt;99% percentile of average of 20 </w:t>
            </w:r>
            <w:proofErr w:type="spellStart"/>
            <w:r>
              <w:t>ms</w:t>
            </w:r>
            <w:proofErr w:type="spellEnd"/>
            <w:r>
              <w:t xml:space="preserve"> of RMS, passed for &gt;= 38 </w:t>
            </w:r>
            <w:proofErr w:type="spellStart"/>
            <w:r>
              <w:t>ms</w:t>
            </w:r>
            <w:proofErr w:type="spellEnd"/>
          </w:p>
        </w:tc>
        <w:tc>
          <w:tcPr>
            <w:tcW w:w="1392" w:type="dxa"/>
          </w:tcPr>
          <w:p w14:paraId="1F553C0F" w14:textId="46D95F0A" w:rsidR="00377ADE" w:rsidRDefault="00377ADE" w:rsidP="00107E61">
            <w:pPr>
              <w:autoSpaceDE w:val="0"/>
              <w:autoSpaceDN w:val="0"/>
              <w:adjustRightInd w:val="0"/>
            </w:pPr>
            <w:r>
              <w:t>At least 3 peaks or 3 troughs in the raw signal</w:t>
            </w:r>
          </w:p>
        </w:tc>
        <w:tc>
          <w:tcPr>
            <w:tcW w:w="1375" w:type="dxa"/>
          </w:tcPr>
          <w:p w14:paraId="267BEACB" w14:textId="25A25FC5" w:rsidR="00377ADE" w:rsidRDefault="00377ADE" w:rsidP="00107E61">
            <w:pPr>
              <w:autoSpaceDE w:val="0"/>
              <w:autoSpaceDN w:val="0"/>
              <w:adjustRightInd w:val="0"/>
            </w:pPr>
            <w:r>
              <w:t>Mastoids. Analysis was performed also after re-referencing the hippocampal data to another contact on the same depth electrode with the same pattern of results.</w:t>
            </w:r>
          </w:p>
        </w:tc>
      </w:tr>
      <w:tr w:rsidR="00377ADE" w14:paraId="283B4CEA" w14:textId="7AEB30A7" w:rsidTr="00377ADE">
        <w:tc>
          <w:tcPr>
            <w:tcW w:w="1765" w:type="dxa"/>
          </w:tcPr>
          <w:p w14:paraId="0A5F2CDA" w14:textId="4B62FC3B" w:rsidR="00377ADE" w:rsidRDefault="00377ADE" w:rsidP="00107E61">
            <w:pPr>
              <w:autoSpaceDE w:val="0"/>
              <w:autoSpaceDN w:val="0"/>
              <w:adjustRightInd w:val="0"/>
            </w:pPr>
            <w:proofErr w:type="spellStart"/>
            <w:r>
              <w:t>Staba</w:t>
            </w:r>
            <w:proofErr w:type="spellEnd"/>
            <w:r>
              <w:t>, American Neurological Association, 2004</w:t>
            </w:r>
          </w:p>
        </w:tc>
        <w:tc>
          <w:tcPr>
            <w:tcW w:w="1366" w:type="dxa"/>
          </w:tcPr>
          <w:p w14:paraId="00486A43" w14:textId="202111DD" w:rsidR="00377ADE" w:rsidRDefault="00377ADE" w:rsidP="00107E61">
            <w:pPr>
              <w:autoSpaceDE w:val="0"/>
              <w:autoSpaceDN w:val="0"/>
              <w:adjustRightInd w:val="0"/>
            </w:pPr>
            <w:r>
              <w:t>80-500 Hz (detects ripples and fast ripples together)</w:t>
            </w:r>
          </w:p>
        </w:tc>
        <w:tc>
          <w:tcPr>
            <w:tcW w:w="1918" w:type="dxa"/>
          </w:tcPr>
          <w:p w14:paraId="75212F41" w14:textId="3DA22EBB" w:rsidR="00377ADE" w:rsidRDefault="00377ADE" w:rsidP="00107E61">
            <w:pPr>
              <w:autoSpaceDE w:val="0"/>
              <w:autoSpaceDN w:val="0"/>
              <w:adjustRightInd w:val="0"/>
            </w:pPr>
            <w:proofErr w:type="spellStart"/>
            <w:r>
              <w:t>Wake+NREM+REM</w:t>
            </w:r>
            <w:proofErr w:type="spellEnd"/>
          </w:p>
        </w:tc>
        <w:tc>
          <w:tcPr>
            <w:tcW w:w="1534" w:type="dxa"/>
          </w:tcPr>
          <w:p w14:paraId="151EC32F" w14:textId="203F5509" w:rsidR="00377ADE" w:rsidRDefault="00377ADE" w:rsidP="00107E61">
            <w:pPr>
              <w:autoSpaceDE w:val="0"/>
              <w:autoSpaceDN w:val="0"/>
              <w:adjustRightInd w:val="0"/>
            </w:pPr>
            <w:r>
              <w:t xml:space="preserve">Successive RMS amplitude greater than 5 </w:t>
            </w:r>
            <w:proofErr w:type="spellStart"/>
            <w:r>
              <w:t>stds</w:t>
            </w:r>
            <w:proofErr w:type="spellEnd"/>
            <w:r>
              <w:t xml:space="preserve"> of the mean (it’s not mentioned what defines “successive”)</w:t>
            </w:r>
          </w:p>
        </w:tc>
        <w:tc>
          <w:tcPr>
            <w:tcW w:w="1392" w:type="dxa"/>
          </w:tcPr>
          <w:p w14:paraId="58329998" w14:textId="77777777" w:rsidR="00377ADE" w:rsidRDefault="00377ADE" w:rsidP="00107E61">
            <w:pPr>
              <w:autoSpaceDE w:val="0"/>
              <w:autoSpaceDN w:val="0"/>
              <w:adjustRightInd w:val="0"/>
            </w:pPr>
          </w:p>
        </w:tc>
        <w:tc>
          <w:tcPr>
            <w:tcW w:w="1375" w:type="dxa"/>
          </w:tcPr>
          <w:p w14:paraId="2BB67EBD" w14:textId="3914E012" w:rsidR="00377ADE" w:rsidRDefault="00377ADE" w:rsidP="00107E61">
            <w:pPr>
              <w:autoSpaceDE w:val="0"/>
              <w:autoSpaceDN w:val="0"/>
              <w:adjustRightInd w:val="0"/>
            </w:pPr>
            <w:r>
              <w:t xml:space="preserve">Contra-lateral </w:t>
            </w:r>
            <w:proofErr w:type="spellStart"/>
            <w:r>
              <w:t>auricule</w:t>
            </w:r>
            <w:proofErr w:type="spellEnd"/>
            <w:r>
              <w:t xml:space="preserve"> site</w:t>
            </w:r>
          </w:p>
        </w:tc>
      </w:tr>
      <w:tr w:rsidR="00377ADE" w14:paraId="256F3B27" w14:textId="1328ED1B" w:rsidTr="00377ADE">
        <w:tc>
          <w:tcPr>
            <w:tcW w:w="1765" w:type="dxa"/>
          </w:tcPr>
          <w:p w14:paraId="0ECA1D77" w14:textId="6B45DF8D" w:rsidR="00377ADE" w:rsidRDefault="00377ADE" w:rsidP="00C838A8">
            <w:pPr>
              <w:autoSpaceDE w:val="0"/>
              <w:autoSpaceDN w:val="0"/>
              <w:adjustRightInd w:val="0"/>
            </w:pPr>
            <w:r>
              <w:t>Zhang, Nature Communications 2018</w:t>
            </w:r>
          </w:p>
        </w:tc>
        <w:tc>
          <w:tcPr>
            <w:tcW w:w="1366" w:type="dxa"/>
          </w:tcPr>
          <w:p w14:paraId="7AD92A48" w14:textId="1FEE773D" w:rsidR="00377ADE" w:rsidRDefault="00377ADE" w:rsidP="00C838A8">
            <w:pPr>
              <w:autoSpaceDE w:val="0"/>
              <w:autoSpaceDN w:val="0"/>
              <w:adjustRightInd w:val="0"/>
            </w:pPr>
            <w:r>
              <w:t>80-100 Hz (note: they tried also 80-140 Hz and found 95% of the ripples were in the 80-100 Hz range)</w:t>
            </w:r>
          </w:p>
        </w:tc>
        <w:tc>
          <w:tcPr>
            <w:tcW w:w="1918" w:type="dxa"/>
          </w:tcPr>
          <w:p w14:paraId="7837F401" w14:textId="47F8B92F" w:rsidR="00377ADE" w:rsidRDefault="00377ADE" w:rsidP="00C838A8">
            <w:pPr>
              <w:autoSpaceDE w:val="0"/>
              <w:autoSpaceDN w:val="0"/>
              <w:adjustRightInd w:val="0"/>
            </w:pPr>
            <w:r>
              <w:t>Artifact free data (IIS – removed using manual and automatic detection)</w:t>
            </w:r>
          </w:p>
        </w:tc>
        <w:tc>
          <w:tcPr>
            <w:tcW w:w="1534" w:type="dxa"/>
          </w:tcPr>
          <w:p w14:paraId="1598C147" w14:textId="25B83905" w:rsidR="00377ADE" w:rsidRDefault="00377ADE" w:rsidP="00C838A8">
            <w:pPr>
              <w:autoSpaceDE w:val="0"/>
              <w:autoSpaceDN w:val="0"/>
              <w:adjustRightInd w:val="0"/>
            </w:pPr>
            <w:r>
              <w:t xml:space="preserve">&gt;99% percentile of average of 20 </w:t>
            </w:r>
            <w:proofErr w:type="spellStart"/>
            <w:r>
              <w:t>ms</w:t>
            </w:r>
            <w:proofErr w:type="spellEnd"/>
            <w:r>
              <w:t xml:space="preserve"> of RMS, passed for &gt;= 38 </w:t>
            </w:r>
            <w:proofErr w:type="spellStart"/>
            <w:r>
              <w:t>ms</w:t>
            </w:r>
            <w:proofErr w:type="spellEnd"/>
          </w:p>
        </w:tc>
        <w:tc>
          <w:tcPr>
            <w:tcW w:w="1392" w:type="dxa"/>
          </w:tcPr>
          <w:p w14:paraId="203B7E76" w14:textId="2718DD5C" w:rsidR="00377ADE" w:rsidRDefault="00377ADE" w:rsidP="00C838A8">
            <w:pPr>
              <w:autoSpaceDE w:val="0"/>
              <w:autoSpaceDN w:val="0"/>
              <w:adjustRightInd w:val="0"/>
            </w:pPr>
            <w:r>
              <w:t>At least 3 peaks or 3 troughs in the raw signal</w:t>
            </w:r>
          </w:p>
        </w:tc>
        <w:tc>
          <w:tcPr>
            <w:tcW w:w="1375" w:type="dxa"/>
          </w:tcPr>
          <w:p w14:paraId="241CF37C" w14:textId="48A6730D" w:rsidR="00377ADE" w:rsidRDefault="00377ADE" w:rsidP="00C838A8">
            <w:pPr>
              <w:autoSpaceDE w:val="0"/>
              <w:autoSpaceDN w:val="0"/>
              <w:adjustRightInd w:val="0"/>
            </w:pPr>
            <w:r>
              <w:t>Mastoids, re-reference before analysis to the average across all depth and subdural electrodes</w:t>
            </w:r>
          </w:p>
        </w:tc>
      </w:tr>
      <w:tr w:rsidR="00377ADE" w14:paraId="59317B15" w14:textId="05B5AB40" w:rsidTr="00377ADE">
        <w:tc>
          <w:tcPr>
            <w:tcW w:w="1765" w:type="dxa"/>
          </w:tcPr>
          <w:p w14:paraId="54E7EDDD" w14:textId="55A6638C" w:rsidR="00377ADE" w:rsidRDefault="00377ADE" w:rsidP="00C838A8">
            <w:pPr>
              <w:autoSpaceDE w:val="0"/>
              <w:autoSpaceDN w:val="0"/>
              <w:adjustRightInd w:val="0"/>
            </w:pPr>
            <w:proofErr w:type="spellStart"/>
            <w:r>
              <w:t>Vaz</w:t>
            </w:r>
            <w:proofErr w:type="spellEnd"/>
            <w:r>
              <w:t>, Science 2019</w:t>
            </w:r>
          </w:p>
        </w:tc>
        <w:tc>
          <w:tcPr>
            <w:tcW w:w="1366" w:type="dxa"/>
          </w:tcPr>
          <w:p w14:paraId="609D10F9" w14:textId="15A98C2C" w:rsidR="00377ADE" w:rsidRDefault="00377ADE" w:rsidP="00222955">
            <w:pPr>
              <w:pStyle w:val="ListParagraph"/>
              <w:numPr>
                <w:ilvl w:val="1"/>
                <w:numId w:val="3"/>
              </w:numPr>
              <w:autoSpaceDE w:val="0"/>
              <w:autoSpaceDN w:val="0"/>
              <w:adjustRightInd w:val="0"/>
            </w:pPr>
            <w:r>
              <w:t>Hz</w:t>
            </w:r>
          </w:p>
        </w:tc>
        <w:tc>
          <w:tcPr>
            <w:tcW w:w="1918" w:type="dxa"/>
          </w:tcPr>
          <w:p w14:paraId="04A10A8F" w14:textId="10BE109B" w:rsidR="00377ADE" w:rsidRDefault="00377ADE" w:rsidP="00C838A8">
            <w:pPr>
              <w:autoSpaceDE w:val="0"/>
              <w:autoSpaceDN w:val="0"/>
              <w:adjustRightInd w:val="0"/>
            </w:pPr>
            <w:r>
              <w:t>Data after removal of IIS</w:t>
            </w:r>
          </w:p>
        </w:tc>
        <w:tc>
          <w:tcPr>
            <w:tcW w:w="1534" w:type="dxa"/>
          </w:tcPr>
          <w:p w14:paraId="311ECB38" w14:textId="1ECD9B7F" w:rsidR="00377ADE" w:rsidRDefault="00377ADE" w:rsidP="00222955">
            <w:pPr>
              <w:autoSpaceDE w:val="0"/>
              <w:autoSpaceDN w:val="0"/>
              <w:adjustRightInd w:val="0"/>
            </w:pPr>
            <w:r>
              <w:t xml:space="preserve">&gt;2 </w:t>
            </w:r>
            <w:proofErr w:type="spellStart"/>
            <w:r>
              <w:t>stds</w:t>
            </w:r>
            <w:proofErr w:type="spellEnd"/>
            <w:r>
              <w:t xml:space="preserve"> of the amplitude of the Hilbert transform, for at least 25 </w:t>
            </w:r>
            <w:proofErr w:type="spellStart"/>
            <w:r>
              <w:t>ms</w:t>
            </w:r>
            <w:proofErr w:type="spellEnd"/>
            <w:r>
              <w:t xml:space="preserve">, with max </w:t>
            </w:r>
            <w:r>
              <w:lastRenderedPageBreak/>
              <w:t xml:space="preserve">amplitude &gt;3 </w:t>
            </w:r>
            <w:proofErr w:type="spellStart"/>
            <w:r>
              <w:t>stds</w:t>
            </w:r>
            <w:proofErr w:type="spellEnd"/>
          </w:p>
        </w:tc>
        <w:tc>
          <w:tcPr>
            <w:tcW w:w="1392" w:type="dxa"/>
          </w:tcPr>
          <w:p w14:paraId="0566F0D3" w14:textId="67F66A7C" w:rsidR="00377ADE" w:rsidRDefault="00377ADE" w:rsidP="00C838A8">
            <w:pPr>
              <w:autoSpaceDE w:val="0"/>
              <w:autoSpaceDN w:val="0"/>
              <w:adjustRightInd w:val="0"/>
            </w:pPr>
            <w:r>
              <w:lastRenderedPageBreak/>
              <w:t xml:space="preserve">Adjacent ripples less than 15 </w:t>
            </w:r>
            <w:proofErr w:type="spellStart"/>
            <w:r>
              <w:t>ms</w:t>
            </w:r>
            <w:proofErr w:type="spellEnd"/>
            <w:r>
              <w:t xml:space="preserve"> apart were merged</w:t>
            </w:r>
          </w:p>
        </w:tc>
        <w:tc>
          <w:tcPr>
            <w:tcW w:w="1375" w:type="dxa"/>
          </w:tcPr>
          <w:p w14:paraId="25776981" w14:textId="6ABBA163" w:rsidR="00377ADE" w:rsidRDefault="00377ADE" w:rsidP="00C838A8">
            <w:pPr>
              <w:autoSpaceDE w:val="0"/>
              <w:autoSpaceDN w:val="0"/>
              <w:adjustRightInd w:val="0"/>
            </w:pPr>
            <w:r>
              <w:t xml:space="preserve">Local – bipolar referencing, difference between pairs of </w:t>
            </w:r>
            <w:r>
              <w:lastRenderedPageBreak/>
              <w:t>adjacent electrodes</w:t>
            </w:r>
          </w:p>
        </w:tc>
      </w:tr>
    </w:tbl>
    <w:p w14:paraId="32402AA6" w14:textId="7772D0DF" w:rsidR="004B7E06" w:rsidRDefault="004B7E06" w:rsidP="00107E61">
      <w:pPr>
        <w:autoSpaceDE w:val="0"/>
        <w:autoSpaceDN w:val="0"/>
        <w:adjustRightInd w:val="0"/>
        <w:spacing w:after="0" w:line="240" w:lineRule="auto"/>
        <w:rPr>
          <w:rtl/>
        </w:rPr>
      </w:pPr>
    </w:p>
    <w:sectPr w:rsidR="004B7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2728B"/>
    <w:multiLevelType w:val="multilevel"/>
    <w:tmpl w:val="23664902"/>
    <w:lvl w:ilvl="0">
      <w:start w:val="80"/>
      <w:numFmt w:val="decimal"/>
      <w:lvlText w:val="%1"/>
      <w:lvlJc w:val="left"/>
      <w:pPr>
        <w:ind w:left="600" w:hanging="600"/>
      </w:pPr>
      <w:rPr>
        <w:rFonts w:hint="default"/>
      </w:rPr>
    </w:lvl>
    <w:lvl w:ilvl="1">
      <w:start w:val="120"/>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5833DC2"/>
    <w:multiLevelType w:val="hybridMultilevel"/>
    <w:tmpl w:val="55F87E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B1AF7"/>
    <w:multiLevelType w:val="hybridMultilevel"/>
    <w:tmpl w:val="7B445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B37D32"/>
    <w:multiLevelType w:val="hybridMultilevel"/>
    <w:tmpl w:val="F72E67CE"/>
    <w:lvl w:ilvl="0" w:tplc="A98E4B24">
      <w:start w:val="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BB173A"/>
    <w:multiLevelType w:val="hybridMultilevel"/>
    <w:tmpl w:val="80A49B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463FF"/>
    <w:multiLevelType w:val="hybridMultilevel"/>
    <w:tmpl w:val="B4ACB72E"/>
    <w:lvl w:ilvl="0" w:tplc="041047FA">
      <w:start w:val="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3D1F46"/>
    <w:multiLevelType w:val="hybridMultilevel"/>
    <w:tmpl w:val="80A49B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3"/>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TA2M7C0MLMwNzZV0lEKTi0uzszPAykwrgUADX8/5iwAAAA="/>
  </w:docVars>
  <w:rsids>
    <w:rsidRoot w:val="009107A5"/>
    <w:rsid w:val="00000007"/>
    <w:rsid w:val="000121F0"/>
    <w:rsid w:val="00012B50"/>
    <w:rsid w:val="00017219"/>
    <w:rsid w:val="000613E4"/>
    <w:rsid w:val="00066A43"/>
    <w:rsid w:val="00077853"/>
    <w:rsid w:val="000A075D"/>
    <w:rsid w:val="000B043E"/>
    <w:rsid w:val="000E599A"/>
    <w:rsid w:val="000E7027"/>
    <w:rsid w:val="00107E61"/>
    <w:rsid w:val="00151C00"/>
    <w:rsid w:val="001605DA"/>
    <w:rsid w:val="001846E0"/>
    <w:rsid w:val="00193736"/>
    <w:rsid w:val="001A294C"/>
    <w:rsid w:val="001B0EDC"/>
    <w:rsid w:val="001F7591"/>
    <w:rsid w:val="0020484F"/>
    <w:rsid w:val="002108CE"/>
    <w:rsid w:val="00222955"/>
    <w:rsid w:val="0023497E"/>
    <w:rsid w:val="0028295B"/>
    <w:rsid w:val="002F0CDB"/>
    <w:rsid w:val="002F6D1E"/>
    <w:rsid w:val="00337C85"/>
    <w:rsid w:val="00377ADE"/>
    <w:rsid w:val="00386002"/>
    <w:rsid w:val="003C27AD"/>
    <w:rsid w:val="003D11B9"/>
    <w:rsid w:val="003D3614"/>
    <w:rsid w:val="00422050"/>
    <w:rsid w:val="00436677"/>
    <w:rsid w:val="00481E8E"/>
    <w:rsid w:val="00490FCF"/>
    <w:rsid w:val="004961FF"/>
    <w:rsid w:val="004B3814"/>
    <w:rsid w:val="004B7E06"/>
    <w:rsid w:val="004D66B6"/>
    <w:rsid w:val="004F231C"/>
    <w:rsid w:val="00504897"/>
    <w:rsid w:val="00527DFE"/>
    <w:rsid w:val="00554DF8"/>
    <w:rsid w:val="00585B78"/>
    <w:rsid w:val="005C3F27"/>
    <w:rsid w:val="005D62B0"/>
    <w:rsid w:val="005E205F"/>
    <w:rsid w:val="006055D1"/>
    <w:rsid w:val="0064523C"/>
    <w:rsid w:val="0067743C"/>
    <w:rsid w:val="006918A8"/>
    <w:rsid w:val="007103D8"/>
    <w:rsid w:val="00753FFC"/>
    <w:rsid w:val="007650E0"/>
    <w:rsid w:val="007739A0"/>
    <w:rsid w:val="007F6608"/>
    <w:rsid w:val="007F7A48"/>
    <w:rsid w:val="0080359D"/>
    <w:rsid w:val="008430B1"/>
    <w:rsid w:val="00861F9F"/>
    <w:rsid w:val="00863E9D"/>
    <w:rsid w:val="00887748"/>
    <w:rsid w:val="008E1D1F"/>
    <w:rsid w:val="00903C05"/>
    <w:rsid w:val="009107A5"/>
    <w:rsid w:val="009A3123"/>
    <w:rsid w:val="009C0967"/>
    <w:rsid w:val="009C62FA"/>
    <w:rsid w:val="009D5DBE"/>
    <w:rsid w:val="00A0299F"/>
    <w:rsid w:val="00A137B4"/>
    <w:rsid w:val="00A154BD"/>
    <w:rsid w:val="00A24F58"/>
    <w:rsid w:val="00A64CD0"/>
    <w:rsid w:val="00AE6361"/>
    <w:rsid w:val="00B15D01"/>
    <w:rsid w:val="00B426A0"/>
    <w:rsid w:val="00B6038F"/>
    <w:rsid w:val="00B8016D"/>
    <w:rsid w:val="00B9675F"/>
    <w:rsid w:val="00C539F0"/>
    <w:rsid w:val="00C736DC"/>
    <w:rsid w:val="00C81098"/>
    <w:rsid w:val="00C838A8"/>
    <w:rsid w:val="00C83D95"/>
    <w:rsid w:val="00CA50EF"/>
    <w:rsid w:val="00CA6A5C"/>
    <w:rsid w:val="00CB14D4"/>
    <w:rsid w:val="00CE3DF7"/>
    <w:rsid w:val="00CE629F"/>
    <w:rsid w:val="00D032DB"/>
    <w:rsid w:val="00D15B35"/>
    <w:rsid w:val="00D25EDF"/>
    <w:rsid w:val="00D65A72"/>
    <w:rsid w:val="00D82F43"/>
    <w:rsid w:val="00D90C87"/>
    <w:rsid w:val="00DF4111"/>
    <w:rsid w:val="00E01F69"/>
    <w:rsid w:val="00E569CE"/>
    <w:rsid w:val="00E610FD"/>
    <w:rsid w:val="00E70304"/>
    <w:rsid w:val="00E75362"/>
    <w:rsid w:val="00E93D02"/>
    <w:rsid w:val="00ED0900"/>
    <w:rsid w:val="00EF61D1"/>
    <w:rsid w:val="00EF7675"/>
    <w:rsid w:val="00F136EB"/>
    <w:rsid w:val="00F3735A"/>
    <w:rsid w:val="00F40FA7"/>
    <w:rsid w:val="00F45156"/>
    <w:rsid w:val="00F54DCA"/>
    <w:rsid w:val="00F65A94"/>
    <w:rsid w:val="00F84382"/>
    <w:rsid w:val="00FC55A8"/>
    <w:rsid w:val="00FF21F4"/>
    <w:rsid w:val="00FF4FB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25E2"/>
  <w15:chartTrackingRefBased/>
  <w15:docId w15:val="{355F2547-CF4C-470C-B057-5B52A37EB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61FF"/>
    <w:pPr>
      <w:ind w:left="720"/>
      <w:contextualSpacing/>
    </w:pPr>
  </w:style>
  <w:style w:type="table" w:styleId="TableGrid">
    <w:name w:val="Table Grid"/>
    <w:basedOn w:val="TableNormal"/>
    <w:uiPriority w:val="39"/>
    <w:rsid w:val="00CA6A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dema epstein</dc:creator>
  <cp:keywords/>
  <dc:description/>
  <cp:lastModifiedBy>Maya GS</cp:lastModifiedBy>
  <cp:revision>8</cp:revision>
  <dcterms:created xsi:type="dcterms:W3CDTF">2020-04-04T10:51:00Z</dcterms:created>
  <dcterms:modified xsi:type="dcterms:W3CDTF">2023-03-18T00:05:00Z</dcterms:modified>
</cp:coreProperties>
</file>